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07DE5" w14:textId="77777777" w:rsidR="00740774" w:rsidRPr="00F91C51" w:rsidRDefault="00740774" w:rsidP="00EE13F3">
      <w:pPr>
        <w:widowControl w:val="0"/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NOTICE TO TAXPAYERS OF ADDITIONAL APPROPRIATIONS</w:t>
      </w:r>
    </w:p>
    <w:p w14:paraId="7B2A8B1C" w14:textId="77777777" w:rsidR="00740774" w:rsidRPr="00F91C51" w:rsidRDefault="00740774" w:rsidP="00740774">
      <w:pPr>
        <w:jc w:val="center"/>
        <w:rPr>
          <w:b/>
        </w:rPr>
      </w:pPr>
    </w:p>
    <w:p w14:paraId="2A27B7F8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 xml:space="preserve">Notice is hereby given the taxpayers of </w:t>
      </w:r>
      <w:proofErr w:type="gramStart"/>
      <w:r w:rsidRPr="00F91C51">
        <w:rPr>
          <w:bCs/>
        </w:rPr>
        <w:t>________________________, _</w:t>
      </w:r>
      <w:proofErr w:type="gramEnd"/>
      <w:r w:rsidRPr="00F91C51">
        <w:rPr>
          <w:bCs/>
        </w:rPr>
        <w:t xml:space="preserve">_________________ County, </w:t>
      </w:r>
    </w:p>
    <w:p w14:paraId="50C9763E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  <w:t xml:space="preserve">        (Name of Taxing Unit)</w:t>
      </w:r>
      <w:r w:rsidRPr="00F91C51">
        <w:rPr>
          <w:bCs/>
        </w:rPr>
        <w:tab/>
      </w:r>
      <w:r w:rsidRPr="00F91C51">
        <w:rPr>
          <w:bCs/>
        </w:rPr>
        <w:tab/>
        <w:t xml:space="preserve">   (County)</w:t>
      </w:r>
    </w:p>
    <w:p w14:paraId="5BC9F77F" w14:textId="77777777" w:rsidR="007E46A4" w:rsidRPr="00F91C51" w:rsidRDefault="007E46A4" w:rsidP="007E46A4">
      <w:pPr>
        <w:rPr>
          <w:bCs/>
        </w:rPr>
      </w:pPr>
    </w:p>
    <w:p w14:paraId="6E28AE35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 xml:space="preserve">Indiana that </w:t>
      </w:r>
      <w:proofErr w:type="gramStart"/>
      <w:r w:rsidRPr="00F91C51">
        <w:rPr>
          <w:bCs/>
        </w:rPr>
        <w:t>the</w:t>
      </w:r>
      <w:proofErr w:type="gramEnd"/>
      <w:r w:rsidRPr="00F91C51">
        <w:rPr>
          <w:bCs/>
        </w:rPr>
        <w:t xml:space="preserve"> proper legal officers will consider the following additional appropriations in excess of </w:t>
      </w:r>
    </w:p>
    <w:p w14:paraId="29B016C0" w14:textId="77777777" w:rsidR="007E46A4" w:rsidRPr="00F91C51" w:rsidRDefault="007E46A4" w:rsidP="007E46A4">
      <w:pPr>
        <w:rPr>
          <w:bCs/>
        </w:rPr>
      </w:pPr>
    </w:p>
    <w:p w14:paraId="63658203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>the budget for the current year at their regular meeting place at</w:t>
      </w:r>
    </w:p>
    <w:p w14:paraId="4839AB1E" w14:textId="77777777" w:rsidR="007E46A4" w:rsidRPr="00F91C51" w:rsidRDefault="007E46A4" w:rsidP="007E46A4">
      <w:pPr>
        <w:rPr>
          <w:bCs/>
        </w:rPr>
      </w:pPr>
    </w:p>
    <w:p w14:paraId="67668BAB" w14:textId="77777777" w:rsidR="00E71A18" w:rsidRPr="00F91C51" w:rsidRDefault="007E46A4" w:rsidP="007E46A4">
      <w:pPr>
        <w:rPr>
          <w:bCs/>
        </w:rPr>
      </w:pPr>
      <w:r w:rsidRPr="00F91C51">
        <w:rPr>
          <w:bCs/>
        </w:rPr>
        <w:t>__________________________, at ____________ o’clock _________.m</w:t>
      </w:r>
      <w:r w:rsidR="00E71A18" w:rsidRPr="00F91C51">
        <w:rPr>
          <w:bCs/>
        </w:rPr>
        <w:t xml:space="preserve">., on the ________________ </w:t>
      </w:r>
    </w:p>
    <w:p w14:paraId="6408FCEE" w14:textId="77777777" w:rsidR="00E71A18" w:rsidRPr="00F91C51" w:rsidRDefault="00496C1A" w:rsidP="007E46A4">
      <w:pPr>
        <w:rPr>
          <w:bCs/>
        </w:rPr>
      </w:pPr>
      <w:r w:rsidRPr="00F91C51">
        <w:rPr>
          <w:bCs/>
        </w:rPr>
        <w:tab/>
        <w:t xml:space="preserve">    (Location)</w:t>
      </w:r>
      <w:r w:rsidRPr="00F91C51">
        <w:rPr>
          <w:bCs/>
        </w:rPr>
        <w:tab/>
      </w:r>
      <w:r w:rsidRPr="00F91C51">
        <w:rPr>
          <w:bCs/>
        </w:rPr>
        <w:tab/>
      </w:r>
    </w:p>
    <w:p w14:paraId="47DC202F" w14:textId="77777777" w:rsidR="00E71A18" w:rsidRPr="00F91C51" w:rsidRDefault="00E71A18" w:rsidP="007E46A4">
      <w:pPr>
        <w:rPr>
          <w:bCs/>
        </w:rPr>
      </w:pPr>
    </w:p>
    <w:p w14:paraId="62CB903A" w14:textId="77777777" w:rsidR="007E46A4" w:rsidRPr="00F91C51" w:rsidRDefault="00E71A18" w:rsidP="007E46A4">
      <w:pPr>
        <w:rPr>
          <w:bCs/>
        </w:rPr>
      </w:pPr>
      <w:r w:rsidRPr="00F91C51">
        <w:rPr>
          <w:bCs/>
        </w:rPr>
        <w:t>day of ______________________, __________.</w:t>
      </w:r>
    </w:p>
    <w:p w14:paraId="3668E327" w14:textId="77777777" w:rsidR="007E46A4" w:rsidRPr="00F91C51" w:rsidRDefault="007E46A4" w:rsidP="00740774">
      <w:pPr>
        <w:jc w:val="center"/>
        <w:rPr>
          <w:b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B44831" w:rsidRPr="00F91C51" w14:paraId="3ADEF2CA" w14:textId="77777777" w:rsidTr="004F324F">
        <w:tc>
          <w:tcPr>
            <w:tcW w:w="10889" w:type="dxa"/>
            <w:gridSpan w:val="4"/>
            <w:shd w:val="clear" w:color="auto" w:fill="D9D9D9"/>
          </w:tcPr>
          <w:p w14:paraId="70DF2016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bookmarkStart w:id="0" w:name="_Hlk220048616"/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B44831" w:rsidRPr="00F91C51" w14:paraId="3EC23062" w14:textId="77777777" w:rsidTr="004F324F">
        <w:tc>
          <w:tcPr>
            <w:tcW w:w="10889" w:type="dxa"/>
            <w:gridSpan w:val="4"/>
          </w:tcPr>
          <w:p w14:paraId="16150088" w14:textId="77777777" w:rsidR="00B44831" w:rsidRPr="006C72EA" w:rsidRDefault="00B44831" w:rsidP="004F324F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</w:p>
        </w:tc>
      </w:tr>
      <w:tr w:rsidR="00B44831" w:rsidRPr="00F91C51" w14:paraId="5C980CC4" w14:textId="77777777" w:rsidTr="004F324F">
        <w:tc>
          <w:tcPr>
            <w:tcW w:w="2898" w:type="dxa"/>
            <w:shd w:val="clear" w:color="auto" w:fill="D9D9D9"/>
          </w:tcPr>
          <w:p w14:paraId="3AC6E45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7B319A3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38F52E6E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310309B4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B44831" w:rsidRPr="00F91C51" w14:paraId="75F1BAF0" w14:textId="77777777" w:rsidTr="004F324F">
        <w:tc>
          <w:tcPr>
            <w:tcW w:w="2898" w:type="dxa"/>
          </w:tcPr>
          <w:p w14:paraId="502E94E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4031" w:type="dxa"/>
          </w:tcPr>
          <w:p w14:paraId="2612D8E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C18DDB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0FF1C6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585D0A19" w14:textId="77777777" w:rsidTr="004F324F">
        <w:tc>
          <w:tcPr>
            <w:tcW w:w="2898" w:type="dxa"/>
          </w:tcPr>
          <w:p w14:paraId="559D7E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1606060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021727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E30FCC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1D57C757" w14:textId="77777777" w:rsidTr="004F324F">
        <w:tc>
          <w:tcPr>
            <w:tcW w:w="2898" w:type="dxa"/>
          </w:tcPr>
          <w:p w14:paraId="045939B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6E08437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4E116DE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DB2BF0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4B283275" w14:textId="77777777" w:rsidTr="004F324F">
        <w:tc>
          <w:tcPr>
            <w:tcW w:w="2898" w:type="dxa"/>
          </w:tcPr>
          <w:p w14:paraId="4B870CE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Township Assistance</w:t>
            </w:r>
          </w:p>
        </w:tc>
        <w:tc>
          <w:tcPr>
            <w:tcW w:w="4031" w:type="dxa"/>
          </w:tcPr>
          <w:p w14:paraId="1705D70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616DF5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683D8F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4873DD5B" w14:textId="77777777" w:rsidTr="004F324F">
        <w:tc>
          <w:tcPr>
            <w:tcW w:w="2898" w:type="dxa"/>
          </w:tcPr>
          <w:p w14:paraId="6024967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Debt Service</w:t>
            </w:r>
          </w:p>
        </w:tc>
        <w:tc>
          <w:tcPr>
            <w:tcW w:w="4031" w:type="dxa"/>
          </w:tcPr>
          <w:p w14:paraId="76ACEC2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62ED8D3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E4F04B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1DFBEFD4" w14:textId="77777777" w:rsidTr="004F324F">
        <w:tc>
          <w:tcPr>
            <w:tcW w:w="2898" w:type="dxa"/>
          </w:tcPr>
          <w:p w14:paraId="1FFFCAD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Capital Outlays</w:t>
            </w:r>
          </w:p>
        </w:tc>
        <w:tc>
          <w:tcPr>
            <w:tcW w:w="4031" w:type="dxa"/>
          </w:tcPr>
          <w:p w14:paraId="331591B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D83093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706767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0D94FD1A" w14:textId="77777777" w:rsidTr="004F324F">
        <w:tc>
          <w:tcPr>
            <w:tcW w:w="2898" w:type="dxa"/>
          </w:tcPr>
          <w:p w14:paraId="652C52C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06FC5E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B07F83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BC988E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8EDFB9F" w14:textId="77777777" w:rsidTr="004F324F">
        <w:tc>
          <w:tcPr>
            <w:tcW w:w="2898" w:type="dxa"/>
          </w:tcPr>
          <w:p w14:paraId="27BE8E5C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46836F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D10750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B6626D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5F27BD5" w14:textId="77777777" w:rsidTr="004F324F">
        <w:tc>
          <w:tcPr>
            <w:tcW w:w="2898" w:type="dxa"/>
          </w:tcPr>
          <w:p w14:paraId="3CDAEEF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60E11E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D2CB0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5C29C4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1702C58" w14:textId="77777777" w:rsidTr="004F324F">
        <w:tc>
          <w:tcPr>
            <w:tcW w:w="2898" w:type="dxa"/>
          </w:tcPr>
          <w:p w14:paraId="42854F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F4D992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EF84A3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6435DB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2BB38C19" w14:textId="77777777" w:rsidTr="004F324F">
        <w:tc>
          <w:tcPr>
            <w:tcW w:w="2898" w:type="dxa"/>
          </w:tcPr>
          <w:p w14:paraId="276222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AD2965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BDE5B8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C6A0E4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3CD03FBD" w14:textId="77777777" w:rsidTr="004F324F">
        <w:tc>
          <w:tcPr>
            <w:tcW w:w="2898" w:type="dxa"/>
          </w:tcPr>
          <w:p w14:paraId="221252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FAAE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3058E2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2AB78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3933563" w14:textId="77777777" w:rsidTr="004F324F">
        <w:tc>
          <w:tcPr>
            <w:tcW w:w="2898" w:type="dxa"/>
          </w:tcPr>
          <w:p w14:paraId="1C2A136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536EC7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719BAA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11BD3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7B016EE5" w14:textId="77777777" w:rsidTr="004F324F">
        <w:tc>
          <w:tcPr>
            <w:tcW w:w="2898" w:type="dxa"/>
          </w:tcPr>
          <w:p w14:paraId="1173E5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63D93C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35B12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F1316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687185" w14:textId="77777777" w:rsidTr="004F324F">
        <w:tc>
          <w:tcPr>
            <w:tcW w:w="2898" w:type="dxa"/>
          </w:tcPr>
          <w:p w14:paraId="01083AC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C4D52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1328E6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B8E5BE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0B58692" w14:textId="77777777" w:rsidTr="004F324F">
        <w:tc>
          <w:tcPr>
            <w:tcW w:w="2898" w:type="dxa"/>
          </w:tcPr>
          <w:p w14:paraId="34D7A6D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027513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F629B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503E00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BCA053E" w14:textId="77777777" w:rsidTr="004F324F">
        <w:tc>
          <w:tcPr>
            <w:tcW w:w="2898" w:type="dxa"/>
          </w:tcPr>
          <w:p w14:paraId="1EF83A5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E341B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05D246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04B821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739685" w14:textId="77777777" w:rsidTr="004F324F">
        <w:tc>
          <w:tcPr>
            <w:tcW w:w="2898" w:type="dxa"/>
          </w:tcPr>
          <w:p w14:paraId="4037FC6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EDB04C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35284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FB7F6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A03F1A9" w14:textId="77777777" w:rsidTr="004F324F">
        <w:tc>
          <w:tcPr>
            <w:tcW w:w="2898" w:type="dxa"/>
          </w:tcPr>
          <w:p w14:paraId="6062376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2F3F7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71ADD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826227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E3FDF" w:rsidRPr="00F91C51" w14:paraId="4E9634D6" w14:textId="77777777" w:rsidTr="00D1379A">
        <w:tc>
          <w:tcPr>
            <w:tcW w:w="8819" w:type="dxa"/>
            <w:gridSpan w:val="3"/>
            <w:shd w:val="clear" w:color="auto" w:fill="D9D9D9"/>
          </w:tcPr>
          <w:p w14:paraId="645ACB77" w14:textId="77777777" w:rsidR="008E3FDF" w:rsidRPr="006C72EA" w:rsidRDefault="008E3FDF" w:rsidP="008E3FDF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0A3C83BA" w14:textId="77777777" w:rsidR="008E3FDF" w:rsidRPr="006C72EA" w:rsidRDefault="008E3FDF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bookmarkEnd w:id="0"/>
    </w:tbl>
    <w:p w14:paraId="7375CD68" w14:textId="77777777" w:rsidR="00B44831" w:rsidRPr="00F91C51" w:rsidRDefault="00B44831" w:rsidP="00B44831">
      <w:pPr>
        <w:widowControl w:val="0"/>
        <w:rPr>
          <w:snapToGrid w:val="0"/>
          <w:color w:val="000000"/>
        </w:rPr>
      </w:pPr>
    </w:p>
    <w:p w14:paraId="0955FC8E" w14:textId="77777777" w:rsidR="0093372F" w:rsidRPr="00B44831" w:rsidRDefault="0093372F" w:rsidP="00EE13F3">
      <w:pPr>
        <w:widowControl w:val="0"/>
        <w:rPr>
          <w:i/>
          <w:iCs/>
          <w:snapToGrid w:val="0"/>
          <w:color w:val="EE0000"/>
        </w:rPr>
      </w:pPr>
      <w:r w:rsidRPr="00B44831">
        <w:rPr>
          <w:i/>
          <w:iCs/>
          <w:snapToGrid w:val="0"/>
          <w:color w:val="EE0000"/>
        </w:rPr>
        <w:t>[Repeat for any other funds]</w:t>
      </w:r>
    </w:p>
    <w:p w14:paraId="42C68B1C" w14:textId="77777777" w:rsidR="0093372F" w:rsidRPr="00F91C51" w:rsidRDefault="0093372F" w:rsidP="00EE13F3">
      <w:pPr>
        <w:widowControl w:val="0"/>
        <w:rPr>
          <w:snapToGrid w:val="0"/>
          <w:color w:val="000000"/>
        </w:rPr>
      </w:pPr>
    </w:p>
    <w:p w14:paraId="55D37B80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Taxpayers appearing at the meeting shall have a right to be heard</w:t>
      </w:r>
      <w:r w:rsidR="008202CE" w:rsidRPr="00F91C51">
        <w:rPr>
          <w:snapToGrid w:val="0"/>
          <w:color w:val="000000"/>
        </w:rPr>
        <w:t xml:space="preserve"> on the additional appropriation(s)</w:t>
      </w:r>
      <w:r w:rsidRPr="00F91C51">
        <w:rPr>
          <w:snapToGrid w:val="0"/>
          <w:color w:val="000000"/>
        </w:rPr>
        <w:t xml:space="preserve">. </w:t>
      </w:r>
    </w:p>
    <w:p w14:paraId="2D35BE89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</w:p>
    <w:tbl>
      <w:tblPr>
        <w:tblpPr w:leftFromText="180" w:rightFromText="180" w:vertAnchor="text" w:horzAnchor="margin" w:tblpX="-190" w:tblpY="40"/>
        <w:tblW w:w="10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5"/>
        <w:gridCol w:w="5230"/>
      </w:tblGrid>
      <w:tr w:rsidR="00740774" w:rsidRPr="00F91C51" w14:paraId="1CC8DBC5" w14:textId="77777777" w:rsidTr="00B44831">
        <w:tc>
          <w:tcPr>
            <w:tcW w:w="5215" w:type="dxa"/>
            <w:shd w:val="clear" w:color="auto" w:fill="D9D9D9"/>
          </w:tcPr>
          <w:p w14:paraId="01DB49DE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Fiscal Officer</w:t>
            </w:r>
          </w:p>
        </w:tc>
        <w:tc>
          <w:tcPr>
            <w:tcW w:w="5230" w:type="dxa"/>
          </w:tcPr>
          <w:p w14:paraId="54AD70AF" w14:textId="77777777" w:rsidR="00740774" w:rsidRPr="00B44831" w:rsidRDefault="00740774" w:rsidP="00B44831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740774" w:rsidRPr="00F91C51" w14:paraId="3574AB01" w14:textId="77777777" w:rsidTr="00B44831">
        <w:trPr>
          <w:trHeight w:val="296"/>
        </w:trPr>
        <w:tc>
          <w:tcPr>
            <w:tcW w:w="5215" w:type="dxa"/>
            <w:shd w:val="clear" w:color="auto" w:fill="D9D9D9"/>
          </w:tcPr>
          <w:p w14:paraId="60A3D826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Date</w:t>
            </w:r>
          </w:p>
        </w:tc>
        <w:tc>
          <w:tcPr>
            <w:tcW w:w="5230" w:type="dxa"/>
          </w:tcPr>
          <w:p w14:paraId="08A823DE" w14:textId="77777777" w:rsidR="00740774" w:rsidRPr="00B44831" w:rsidRDefault="00740774" w:rsidP="00B44831">
            <w:pPr>
              <w:widowControl w:val="0"/>
              <w:jc w:val="center"/>
              <w:rPr>
                <w:snapToGrid w:val="0"/>
                <w:color w:val="000000"/>
              </w:rPr>
            </w:pPr>
          </w:p>
        </w:tc>
      </w:tr>
    </w:tbl>
    <w:p w14:paraId="57D11769" w14:textId="77777777" w:rsidR="00370A38" w:rsidRDefault="00370A38" w:rsidP="00EE13F3">
      <w:pPr>
        <w:widowControl w:val="0"/>
        <w:pBdr>
          <w:bottom w:val="single" w:sz="6" w:space="1" w:color="auto"/>
        </w:pBdr>
        <w:rPr>
          <w:bCs/>
        </w:rPr>
      </w:pPr>
    </w:p>
    <w:p w14:paraId="0B7BED04" w14:textId="77777777" w:rsidR="008E3FDF" w:rsidRDefault="008E3FDF" w:rsidP="00EE13F3">
      <w:pPr>
        <w:widowControl w:val="0"/>
        <w:pBdr>
          <w:bottom w:val="single" w:sz="6" w:space="1" w:color="auto"/>
        </w:pBdr>
        <w:rPr>
          <w:bCs/>
        </w:rPr>
      </w:pPr>
    </w:p>
    <w:p w14:paraId="2C406C13" w14:textId="77777777" w:rsidR="008E3FDF" w:rsidRPr="00F91C51" w:rsidRDefault="008E3FDF" w:rsidP="00EE13F3">
      <w:pPr>
        <w:widowControl w:val="0"/>
        <w:pBdr>
          <w:bottom w:val="single" w:sz="6" w:space="1" w:color="auto"/>
        </w:pBdr>
        <w:rPr>
          <w:bCs/>
        </w:rPr>
      </w:pPr>
    </w:p>
    <w:p w14:paraId="3E7EE287" w14:textId="77777777" w:rsidR="007158B5" w:rsidRPr="00F91C51" w:rsidRDefault="007158B5" w:rsidP="00EE13F3">
      <w:pPr>
        <w:widowControl w:val="0"/>
        <w:rPr>
          <w:bCs/>
        </w:rPr>
      </w:pPr>
    </w:p>
    <w:p w14:paraId="24C535C7" w14:textId="77777777" w:rsidR="007158B5" w:rsidRPr="00F91C51" w:rsidRDefault="007158B5" w:rsidP="00EE13F3">
      <w:pPr>
        <w:widowControl w:val="0"/>
        <w:jc w:val="center"/>
        <w:rPr>
          <w:b/>
          <w:i/>
          <w:iCs/>
        </w:rPr>
      </w:pPr>
      <w:r w:rsidRPr="00F91C51">
        <w:rPr>
          <w:b/>
          <w:i/>
          <w:iCs/>
        </w:rPr>
        <w:t xml:space="preserve">Do not </w:t>
      </w:r>
      <w:r w:rsidR="00B44831">
        <w:rPr>
          <w:b/>
          <w:i/>
          <w:iCs/>
        </w:rPr>
        <w:t>advertise</w:t>
      </w:r>
      <w:r w:rsidRPr="00F91C51">
        <w:rPr>
          <w:b/>
          <w:i/>
          <w:iCs/>
        </w:rPr>
        <w:t xml:space="preserve"> the following Instructional Note</w:t>
      </w:r>
    </w:p>
    <w:p w14:paraId="3CACD9E0" w14:textId="77777777" w:rsidR="008F0FE7" w:rsidRPr="00F91C51" w:rsidRDefault="008F0FE7" w:rsidP="00EE13F3">
      <w:pPr>
        <w:widowControl w:val="0"/>
        <w:jc w:val="center"/>
        <w:rPr>
          <w:b/>
          <w:i/>
          <w:iCs/>
        </w:rPr>
      </w:pPr>
    </w:p>
    <w:p w14:paraId="4E2F4442" w14:textId="77777777" w:rsidR="008F0FE7" w:rsidRPr="00F91C51" w:rsidRDefault="008F0FE7" w:rsidP="00EE13F3">
      <w:pPr>
        <w:widowControl w:val="0"/>
        <w:rPr>
          <w:b/>
        </w:rPr>
      </w:pPr>
      <w:r w:rsidRPr="00F91C51">
        <w:rPr>
          <w:b/>
        </w:rPr>
        <w:t xml:space="preserve">Appropriations to be reduced should be </w:t>
      </w:r>
      <w:proofErr w:type="gramStart"/>
      <w:r w:rsidRPr="00F91C51">
        <w:rPr>
          <w:b/>
        </w:rPr>
        <w:t>named</w:t>
      </w:r>
      <w:proofErr w:type="gramEnd"/>
      <w:r w:rsidRPr="00F91C51">
        <w:rPr>
          <w:b/>
        </w:rPr>
        <w:t xml:space="preserve"> in the published notice; set out separately and no</w:t>
      </w:r>
      <w:r w:rsidR="00B44831">
        <w:rPr>
          <w:b/>
        </w:rPr>
        <w:t>t</w:t>
      </w:r>
      <w:r w:rsidRPr="00F91C51">
        <w:rPr>
          <w:b/>
        </w:rPr>
        <w:t xml:space="preserve"> co-mingled with the additional appropr</w:t>
      </w:r>
      <w:r w:rsidR="00763E9C" w:rsidRPr="00F91C51">
        <w:rPr>
          <w:b/>
        </w:rPr>
        <w:t>i</w:t>
      </w:r>
      <w:r w:rsidRPr="00F91C51">
        <w:rPr>
          <w:b/>
        </w:rPr>
        <w:t>ations</w:t>
      </w:r>
      <w:r w:rsidR="00763E9C" w:rsidRPr="00F91C51">
        <w:rPr>
          <w:b/>
        </w:rPr>
        <w:t xml:space="preserve"> being requested. </w:t>
      </w:r>
      <w:r w:rsidR="002C5BC5" w:rsidRPr="00F91C51">
        <w:rPr>
          <w:b/>
        </w:rPr>
        <w:t>The resolution/ordinance adopted by the governing body must separately list each appropriation by fund and classification.</w:t>
      </w:r>
    </w:p>
    <w:p w14:paraId="065A88AC" w14:textId="77777777" w:rsidR="002C5BC5" w:rsidRPr="00F91C51" w:rsidRDefault="002C5BC5" w:rsidP="00EE13F3">
      <w:pPr>
        <w:widowControl w:val="0"/>
        <w:pBdr>
          <w:bottom w:val="single" w:sz="6" w:space="1" w:color="auto"/>
        </w:pBdr>
        <w:rPr>
          <w:bCs/>
        </w:rPr>
      </w:pPr>
    </w:p>
    <w:sectPr w:rsidR="002C5BC5" w:rsidRPr="00F91C51" w:rsidSect="00A570D3">
      <w:headerReference w:type="default" r:id="rId10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16B2F1" w14:textId="77777777" w:rsidR="00F0002A" w:rsidRDefault="00F0002A">
      <w:r>
        <w:separator/>
      </w:r>
    </w:p>
  </w:endnote>
  <w:endnote w:type="continuationSeparator" w:id="0">
    <w:p w14:paraId="00CC248E" w14:textId="77777777" w:rsidR="00F0002A" w:rsidRDefault="00F00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AE6B66" w14:textId="77777777" w:rsidR="00F0002A" w:rsidRDefault="00F0002A">
      <w:r>
        <w:separator/>
      </w:r>
    </w:p>
  </w:footnote>
  <w:footnote w:type="continuationSeparator" w:id="0">
    <w:p w14:paraId="4C4F6A18" w14:textId="77777777" w:rsidR="00F0002A" w:rsidRDefault="00F000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F2795" w14:textId="77777777" w:rsidR="00B1047A" w:rsidRDefault="00B1047A" w:rsidP="00B4483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600356">
    <w:abstractNumId w:val="0"/>
  </w:num>
  <w:num w:numId="2" w16cid:durableId="128405495">
    <w:abstractNumId w:val="5"/>
  </w:num>
  <w:num w:numId="3" w16cid:durableId="1996957419">
    <w:abstractNumId w:val="6"/>
  </w:num>
  <w:num w:numId="4" w16cid:durableId="1379550622">
    <w:abstractNumId w:val="1"/>
  </w:num>
  <w:num w:numId="5" w16cid:durableId="2006276689">
    <w:abstractNumId w:val="8"/>
  </w:num>
  <w:num w:numId="6" w16cid:durableId="781606621">
    <w:abstractNumId w:val="2"/>
  </w:num>
  <w:num w:numId="7" w16cid:durableId="364528298">
    <w:abstractNumId w:val="3"/>
  </w:num>
  <w:num w:numId="8" w16cid:durableId="793794874">
    <w:abstractNumId w:val="4"/>
  </w:num>
  <w:num w:numId="9" w16cid:durableId="12192399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76B"/>
    <w:rsid w:val="00037212"/>
    <w:rsid w:val="0003758C"/>
    <w:rsid w:val="00040425"/>
    <w:rsid w:val="00042836"/>
    <w:rsid w:val="00042FD4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20D"/>
    <w:rsid w:val="001A2682"/>
    <w:rsid w:val="001A42B9"/>
    <w:rsid w:val="001A53C5"/>
    <w:rsid w:val="001A72D6"/>
    <w:rsid w:val="001B014C"/>
    <w:rsid w:val="001B457E"/>
    <w:rsid w:val="001B74A3"/>
    <w:rsid w:val="001C2C0A"/>
    <w:rsid w:val="001C5BC4"/>
    <w:rsid w:val="001E2470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6553"/>
    <w:rsid w:val="002974AD"/>
    <w:rsid w:val="002A1A73"/>
    <w:rsid w:val="002A4820"/>
    <w:rsid w:val="002A6E6D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218B"/>
    <w:rsid w:val="00363789"/>
    <w:rsid w:val="003654D2"/>
    <w:rsid w:val="003679D2"/>
    <w:rsid w:val="00370A38"/>
    <w:rsid w:val="003743F3"/>
    <w:rsid w:val="00382F49"/>
    <w:rsid w:val="003851D0"/>
    <w:rsid w:val="00386D02"/>
    <w:rsid w:val="0038769C"/>
    <w:rsid w:val="00392CA3"/>
    <w:rsid w:val="00393366"/>
    <w:rsid w:val="003A25F9"/>
    <w:rsid w:val="003A2E1A"/>
    <w:rsid w:val="003A34B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6709"/>
    <w:rsid w:val="003F0ECC"/>
    <w:rsid w:val="003F2224"/>
    <w:rsid w:val="003F6D57"/>
    <w:rsid w:val="003F7A9F"/>
    <w:rsid w:val="0040073F"/>
    <w:rsid w:val="00401F73"/>
    <w:rsid w:val="004054E9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50F4D"/>
    <w:rsid w:val="00453ACD"/>
    <w:rsid w:val="004543D6"/>
    <w:rsid w:val="004574EA"/>
    <w:rsid w:val="00457DA0"/>
    <w:rsid w:val="00460A91"/>
    <w:rsid w:val="00460B85"/>
    <w:rsid w:val="0046326F"/>
    <w:rsid w:val="00470062"/>
    <w:rsid w:val="00470EF4"/>
    <w:rsid w:val="00471B5D"/>
    <w:rsid w:val="00471D46"/>
    <w:rsid w:val="00473DC6"/>
    <w:rsid w:val="0047796D"/>
    <w:rsid w:val="0048113C"/>
    <w:rsid w:val="00482A25"/>
    <w:rsid w:val="00482C8E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4F324F"/>
    <w:rsid w:val="00500761"/>
    <w:rsid w:val="00500E4A"/>
    <w:rsid w:val="00504319"/>
    <w:rsid w:val="00504AAA"/>
    <w:rsid w:val="0050723E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E93"/>
    <w:rsid w:val="00577188"/>
    <w:rsid w:val="00581488"/>
    <w:rsid w:val="00581E23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48AF"/>
    <w:rsid w:val="005B7A00"/>
    <w:rsid w:val="005B7B00"/>
    <w:rsid w:val="005C7167"/>
    <w:rsid w:val="005D648F"/>
    <w:rsid w:val="005D74D9"/>
    <w:rsid w:val="005E1C7B"/>
    <w:rsid w:val="005F09A4"/>
    <w:rsid w:val="005F1CA4"/>
    <w:rsid w:val="005F361E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5AD"/>
    <w:rsid w:val="0064091A"/>
    <w:rsid w:val="00647985"/>
    <w:rsid w:val="00650A0E"/>
    <w:rsid w:val="006515BC"/>
    <w:rsid w:val="00653A4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5C6"/>
    <w:rsid w:val="006B77DA"/>
    <w:rsid w:val="006C08DD"/>
    <w:rsid w:val="006C5CE8"/>
    <w:rsid w:val="006D097D"/>
    <w:rsid w:val="006D10C9"/>
    <w:rsid w:val="006D4B10"/>
    <w:rsid w:val="006D57E1"/>
    <w:rsid w:val="006D7483"/>
    <w:rsid w:val="006F111F"/>
    <w:rsid w:val="006F190F"/>
    <w:rsid w:val="006F4425"/>
    <w:rsid w:val="006F7E2F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3B2C"/>
    <w:rsid w:val="00807397"/>
    <w:rsid w:val="00813AF7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40764"/>
    <w:rsid w:val="0084199E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3FDF"/>
    <w:rsid w:val="008E5ABB"/>
    <w:rsid w:val="008E623D"/>
    <w:rsid w:val="008E7038"/>
    <w:rsid w:val="008F01DA"/>
    <w:rsid w:val="008F0FE7"/>
    <w:rsid w:val="008F23BF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546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FA"/>
    <w:rsid w:val="009654F0"/>
    <w:rsid w:val="009666F2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DAC"/>
    <w:rsid w:val="009D5682"/>
    <w:rsid w:val="009D6188"/>
    <w:rsid w:val="009D692A"/>
    <w:rsid w:val="009D6A04"/>
    <w:rsid w:val="009D71BD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2A65"/>
    <w:rsid w:val="00AF3D88"/>
    <w:rsid w:val="00B01331"/>
    <w:rsid w:val="00B04940"/>
    <w:rsid w:val="00B1047A"/>
    <w:rsid w:val="00B14F3A"/>
    <w:rsid w:val="00B14F61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44831"/>
    <w:rsid w:val="00B50318"/>
    <w:rsid w:val="00B51BCE"/>
    <w:rsid w:val="00B5585A"/>
    <w:rsid w:val="00B55E7C"/>
    <w:rsid w:val="00B5608C"/>
    <w:rsid w:val="00B56BF0"/>
    <w:rsid w:val="00B61176"/>
    <w:rsid w:val="00B63BAD"/>
    <w:rsid w:val="00B6553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22B45"/>
    <w:rsid w:val="00C27561"/>
    <w:rsid w:val="00C30D20"/>
    <w:rsid w:val="00C420CA"/>
    <w:rsid w:val="00C458A0"/>
    <w:rsid w:val="00C467D9"/>
    <w:rsid w:val="00C5075C"/>
    <w:rsid w:val="00C50E99"/>
    <w:rsid w:val="00C5544D"/>
    <w:rsid w:val="00C57C59"/>
    <w:rsid w:val="00C60F6F"/>
    <w:rsid w:val="00C62E74"/>
    <w:rsid w:val="00C64C06"/>
    <w:rsid w:val="00C652B5"/>
    <w:rsid w:val="00C6607C"/>
    <w:rsid w:val="00C675AD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4C65"/>
    <w:rsid w:val="00CB5C00"/>
    <w:rsid w:val="00CC1D1D"/>
    <w:rsid w:val="00CC444A"/>
    <w:rsid w:val="00CC49B4"/>
    <w:rsid w:val="00CC4A9C"/>
    <w:rsid w:val="00CD5512"/>
    <w:rsid w:val="00CD5F26"/>
    <w:rsid w:val="00CD6039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379A"/>
    <w:rsid w:val="00D15F89"/>
    <w:rsid w:val="00D16EEA"/>
    <w:rsid w:val="00D17E8B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1478"/>
    <w:rsid w:val="00DF2069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6CBC"/>
    <w:rsid w:val="00E41978"/>
    <w:rsid w:val="00E43677"/>
    <w:rsid w:val="00E47CEE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BC6"/>
    <w:rsid w:val="00EC1062"/>
    <w:rsid w:val="00EC15B4"/>
    <w:rsid w:val="00EC31AD"/>
    <w:rsid w:val="00EC4D1B"/>
    <w:rsid w:val="00EC69E2"/>
    <w:rsid w:val="00EC7CAA"/>
    <w:rsid w:val="00EE13F3"/>
    <w:rsid w:val="00EE63D5"/>
    <w:rsid w:val="00EF1744"/>
    <w:rsid w:val="00EF29A3"/>
    <w:rsid w:val="00EF2D0F"/>
    <w:rsid w:val="00EF7E80"/>
    <w:rsid w:val="00F0002A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40C96"/>
    <w:rsid w:val="00F414B5"/>
    <w:rsid w:val="00F4176B"/>
    <w:rsid w:val="00F50DF6"/>
    <w:rsid w:val="00F52B7F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53C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8E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rsid w:val="002F0C92"/>
    <w:rPr>
      <w:color w:val="0000FF"/>
      <w:u w:val="single"/>
    </w:rPr>
  </w:style>
  <w:style w:type="character" w:styleId="CommentReference">
    <w:name w:val="annotation reference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12" ma:contentTypeDescription="Create a new document." ma:contentTypeScope="" ma:versionID="47237384dba5ba5617ef532e5b362883">
  <xsd:schema xmlns:xsd="http://www.w3.org/2001/XMLSchema" xmlns:xs="http://www.w3.org/2001/XMLSchema" xmlns:p="http://schemas.microsoft.com/office/2006/metadata/properties" xmlns:ns2="4498fcad-af25-402b-ba78-edbcef40e3af" xmlns:ns3="ddb5066c-6899-482b-9ea0-5145f9da9989" targetNamespace="http://schemas.microsoft.com/office/2006/metadata/properties" ma:root="true" ma:fieldsID="3b3933e037f67892c3737eb5f0d67a7e" ns2:_="" ns3:_="">
    <xsd:import namespace="4498fcad-af25-402b-ba78-edbcef40e3af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534a851-e52f-46fd-8e5e-09f3adb8a1eb}" ma:internalName="TaxCatchAll" ma:showField="CatchAllData" ma:web="6492d27a-8e88-483e-9a00-bb9b68bcd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/>
    <lcf76f155ced4ddcb4097134ff3c332f xmlns="4498fcad-af25-402b-ba78-edbcef40e3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C62F61-4897-4BBE-8930-46F35C7CAC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DC2DC2-6643-41E6-8A16-C4504C9D5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C85F7C-F213-4038-8155-1D9CD8AA6784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4498fcad-af25-402b-ba78-edbcef40e3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158</Characters>
  <Application>Microsoft Office Word</Application>
  <DocSecurity>0</DocSecurity>
  <Lines>14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Appropriations Templates</vt:lpstr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/>
  <cp:keywords/>
  <cp:lastModifiedBy/>
  <cp:revision>1</cp:revision>
  <dcterms:created xsi:type="dcterms:W3CDTF">2026-03-23T20:03:00Z</dcterms:created>
  <dcterms:modified xsi:type="dcterms:W3CDTF">2026-03-23T20:03:00Z</dcterms:modified>
</cp:coreProperties>
</file>